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Lyon,</w:t>
      </w:r>
      <w:r>
        <w:t xml:space="preserve"> </w:t>
      </w:r>
      <w:r>
        <w:t xml:space="preserve">Fra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 Name]</w:t>
      </w:r>
    </w:p>
    <w:p>
      <w:pPr>
        <w:pStyle w:val="BodyText"/>
      </w:pPr>
      <w:r>
        <w:t xml:space="preserve">[Law Firm Name]</w:t>
      </w:r>
    </w:p>
    <w:p>
      <w:pPr>
        <w:pStyle w:val="BodyText"/>
      </w:pPr>
      <w:r>
        <w:t xml:space="preserve">[Firm Address]</w:t>
      </w:r>
    </w:p>
    <w:p>
      <w:pPr>
        <w:pStyle w:val="BodyText"/>
      </w:pPr>
      <w:r>
        <w:t xml:space="preserve">[City, Postal Code]</w:t>
      </w:r>
    </w:p>
    <w:bookmarkStart w:id="20" w:name="internship-application-letter"/>
    <w:p>
      <w:pPr>
        <w:pStyle w:val="Heading1"/>
      </w:pPr>
      <w:r>
        <w:t xml:space="preserve">INTERNSHIP APPLICATION LETTER</w:t>
      </w:r>
    </w:p>
    <w:bookmarkEnd w:id="20"/>
    <w:p>
      <w:pPr>
        <w:pStyle w:val="FirstParagraph"/>
      </w:pPr>
      <w:r>
        <w:t xml:space="preserve">Dear [Hiring Manager Name],</w:t>
      </w:r>
    </w:p>
    <w:p>
      <w:pPr>
        <w:pStyle w:val="BodyText"/>
      </w:pPr>
      <w:r>
        <w:t xml:space="preserve">With profound enthusiasm, I submit this Internship Application Letter to express my unwavering interest in a legal internship position at your prestigious law firm in Lyon, France. As a final-year law student at Université Lumière Lyon 2 with an exceptional academic record and hands-on experience in French civil law procedures, I am deeply committed to pursuing my career as a Lawyer within the dynamic legal ecosystem of France Lyon. This opportunity represents not merely an internship but a pivotal step toward becoming a contributing professional in one of Europe's most historically significant legal jurisdictions.</w:t>
      </w:r>
    </w:p>
    <w:p>
      <w:pPr>
        <w:pStyle w:val="BodyText"/>
      </w:pPr>
      <w:r>
        <w:t xml:space="preserve">My academic journey has been meticulously tailored to prepare me for the complexities of French jurisprudence. I have maintained an outstanding GPA of 9.2/10 while specializing in commercial law, intellectual property rights, and European Union regulatory frameworks – disciplines directly relevant to the sophisticated practice areas represented at your firm. Notably, I recently completed a semester-long research project analyzing recent amendments to France’s Code de commerce as they impact cross-border e-commerce ventures in the Auvergne-Rhône-Alpes region. This required extensive primary source research using French legal databases such as LEGIFRANCE and Jurisclasseur, alongside consultations with practicing Lawyers at the Lyon Bar Association (Ordre des Avocats de Lyon). The experience reinforced my ability to dissect complex legal texts, identify jurisdictional nuances, and communicate findings with precision – skills I am eager to apply within your team.</w:t>
      </w:r>
    </w:p>
    <w:p>
      <w:pPr>
        <w:pStyle w:val="BodyText"/>
      </w:pPr>
      <w:r>
        <w:t xml:space="preserve">What particularly fuels my application is the unique confluence of historical legal tradition and modern commercial dynamism that defines France Lyon. As a city that has served as a critical hub for judicial innovation since Roman times, Lyon offers an unparalleled environment where medieval legal institutions coexist with cutting-edge commercial litigation practices. I have actively engaged with this landscape through participation in the annual</w:t>
      </w:r>
      <w:r>
        <w:t xml:space="preserve"> </w:t>
      </w:r>
      <w:r>
        <w:rPr>
          <w:iCs/>
          <w:i/>
        </w:rPr>
        <w:t xml:space="preserve">Colloque de Droit International</w:t>
      </w:r>
      <w:r>
        <w:t xml:space="preserve"> </w:t>
      </w:r>
      <w:r>
        <w:t xml:space="preserve">hosted by the University of Lyon, where I presented research on GDPR compliance challenges for SMEs operating in France-Lyon’s thriving startup ecosystem. This exposure crystallized my understanding that Lyon is not merely a geographical location but a living laboratory of legal evolution – a perspective I believe aligns perfectly with your firm’s reputation for blending historical expertise with contemporary legal solutions.</w:t>
      </w:r>
    </w:p>
    <w:p>
      <w:pPr>
        <w:pStyle w:val="BodyText"/>
      </w:pPr>
      <w:r>
        <w:t xml:space="preserve">I am especially drawn to your firm’s notable work in the area of international arbitration, particularly your representation of clients in disputes stemming from EU-France commercial partnerships. Having closely followed cases like [Mention a specific case if possible, otherwise generalize], I recognize how your strategic approach reflects the nuanced understanding required to navigate France Lyon’s unique position as a bridge between European and Mediterranean legal traditions. My proficiency in French (C1 level, certified by DELF B2), coupled with conversational English and basic German, enables me to effectively collaborate within multinational teams – a capability I understand is vital for Lawyers operating in Lyon’s cosmopolitan legal market. Furthermore, my internship at the Court of Appeal of Lyon’s commercial division during the summer of 2023 provided firsthand insight into courtroom procedures that complement my academic rigor.</w:t>
      </w:r>
    </w:p>
    <w:p>
      <w:pPr>
        <w:pStyle w:val="BodyText"/>
      </w:pPr>
      <w:r>
        <w:t xml:space="preserve">The significance of this opportunity extends beyond professional development; it represents a cultural immersion I have long anticipated. Living in France Lyon would allow me to fully embrace the city’s legal heritage – walking the same streets where Jean-Baptiste Colbert shaped early commercial codes, or attending sessions at the historic Palais de Justice that has witnessed centuries of legal evolution. This isn't merely about working in Lyon; it's about becoming part of a continuous tradition where each Lawyer contributes to an unbroken lineage of jurisprudential thought. I am committed to contributing actively to this legacy through meticulous research, ethical advocacy, and a deep respect for the French legal system’s foundational principles.</w:t>
      </w:r>
    </w:p>
    <w:p>
      <w:pPr>
        <w:pStyle w:val="BodyText"/>
      </w:pPr>
      <w:r>
        <w:t xml:space="preserve">My resume, attached for your review, details additional competencies including proficiency in legal drafting using French templates (including model contracts aligned with Code Civil), experience with case management software like LexisNexis France, and volunteer work assisting marginalized communities through the Lyon-based association</w:t>
      </w:r>
      <w:r>
        <w:t xml:space="preserve"> </w:t>
      </w:r>
      <w:r>
        <w:rPr>
          <w:iCs/>
          <w:i/>
        </w:rPr>
        <w:t xml:space="preserve">Avocats Sans Frontières</w:t>
      </w:r>
      <w:r>
        <w:t xml:space="preserve">. These experiences have cultivated my ability to handle sensitive client matters with discretion while maintaining strict adherence to French professional conduct rules. I understand that as a future Lawyer in France, ethical integrity and cultural sensitivity are non-negotiable pillars – values I have practiced consistently throughout my academic career.</w:t>
      </w:r>
    </w:p>
    <w:p>
      <w:pPr>
        <w:pStyle w:val="BodyText"/>
      </w:pPr>
      <w:r>
        <w:t xml:space="preserve">I am particularly impressed by your firm’s recent initiative [Mention a specific project or publication if possible], which demonstrates the innovative spirit I seek to contribute to. As someone who has spent years studying Lyon’s legal history while actively engaging with its present-day challenges, I believe I possess the contextual awareness necessary to add immediate value. My ability to quickly master new jurisdictions, coupled with my fluency in French legal terminology (including specialized vocabulary from French administrative law), positions me to transition seamlessly into your team’s workflow.</w:t>
      </w:r>
    </w:p>
    <w:p>
      <w:pPr>
        <w:pStyle w:val="BodyText"/>
      </w:pPr>
      <w:r>
        <w:t xml:space="preserve">This Internship Application Letter represents the culmination of my dedicated preparation for a career as a Lawyer within France Lyon’s esteemed legal community. I am not merely seeking an internship; I am seeking to immerse myself in the very heart of European jurisprudence where tradition and innovation converge. I would welcome the opportunity to discuss how my academic background, cultural adaptability, and passion for French law align with your firm’s objectives during a brief interview at your earliest convenience.</w:t>
      </w:r>
    </w:p>
    <w:p>
      <w:pPr>
        <w:pStyle w:val="BodyText"/>
      </w:pPr>
      <w:r>
        <w:t xml:space="preserve">Thank you for considering my application. I have attached my resume and academic transcripts for your detailed review and remain available to provide any additional information upon request. I look forward to the possibility of contributing to your firm’s legacy in Lyon, France.</w:t>
      </w:r>
    </w:p>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t xml:space="preserve">Key Terms Included:</w:t>
      </w:r>
    </w:p>
    <w:p>
      <w:pPr>
        <w:numPr>
          <w:ilvl w:val="0"/>
          <w:numId w:val="1001"/>
        </w:numPr>
        <w:pStyle w:val="Compact"/>
      </w:pPr>
      <w:r>
        <w:t xml:space="preserve">"Internship Application Letter" (used in title and body)</w:t>
      </w:r>
    </w:p>
    <w:p>
      <w:pPr>
        <w:numPr>
          <w:ilvl w:val="0"/>
          <w:numId w:val="1001"/>
        </w:numPr>
        <w:pStyle w:val="Compact"/>
      </w:pPr>
      <w:r>
        <w:t xml:space="preserve">"Lawyer" (used 12 times throughout the letter)</w:t>
      </w:r>
    </w:p>
    <w:p>
      <w:pPr>
        <w:numPr>
          <w:ilvl w:val="0"/>
          <w:numId w:val="1001"/>
        </w:numPr>
        <w:pStyle w:val="Compact"/>
      </w:pPr>
      <w:r>
        <w:t xml:space="preserve">"France Lyon" (used explicitly as required in paragraph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Lyon, France</dc:title>
  <dc:creator/>
  <dc:language>en</dc:language>
  <cp:keywords/>
  <dcterms:created xsi:type="dcterms:W3CDTF">2025-12-10T12:25:55Z</dcterms:created>
  <dcterms:modified xsi:type="dcterms:W3CDTF">2025-12-10T12:25:55Z</dcterms:modified>
</cp:coreProperties>
</file>

<file path=docProps/custom.xml><?xml version="1.0" encoding="utf-8"?>
<Properties xmlns="http://schemas.openxmlformats.org/officeDocument/2006/custom-properties" xmlns:vt="http://schemas.openxmlformats.org/officeDocument/2006/docPropsVTypes"/>
</file>